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489a1b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059aeaf3-de3c-470d-a52b-c3b2f50ae338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09e2eb54-07a8-453b-a609-680f5bc1e21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33Z</dcterms:created>
  <dcterms:modified xsi:type="dcterms:W3CDTF">2023-07-04T12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